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BD4" w:rsidRPr="00625069" w:rsidRDefault="00243BD4" w:rsidP="00625069">
      <w:bookmarkStart w:id="0" w:name="_gjdgxs" w:colFirst="0" w:colLast="0"/>
      <w:bookmarkEnd w:id="0"/>
    </w:p>
    <w:p w:rsidR="00243BD4" w:rsidRPr="00625069" w:rsidRDefault="00243BD4" w:rsidP="00625069"/>
    <w:p w:rsidR="00243BD4" w:rsidRPr="00625069" w:rsidRDefault="00243BD4" w:rsidP="00625069"/>
    <w:p w:rsidR="00243BD4" w:rsidRPr="00625069" w:rsidRDefault="00243BD4" w:rsidP="00625069"/>
    <w:p w:rsidR="00243BD4" w:rsidRPr="00625069" w:rsidRDefault="00FF53E1" w:rsidP="00625069">
      <w:pPr>
        <w:pStyle w:val="Heading1"/>
        <w:rPr>
          <w:b w:val="0"/>
        </w:rPr>
      </w:pPr>
      <w:r w:rsidRPr="00625069">
        <w:rPr>
          <w:b w:val="0"/>
        </w:rPr>
        <w:t>Optimization in High-Performance Computing</w:t>
      </w:r>
    </w:p>
    <w:p w:rsidR="00243BD4" w:rsidRPr="00625069" w:rsidRDefault="00FF53E1" w:rsidP="00625069">
      <w:pPr>
        <w:jc w:val="center"/>
      </w:pPr>
      <w:r w:rsidRPr="00625069">
        <w:t>Name</w:t>
      </w:r>
    </w:p>
    <w:p w:rsidR="00243BD4" w:rsidRPr="00625069" w:rsidRDefault="00FF53E1" w:rsidP="00625069">
      <w:pPr>
        <w:jc w:val="center"/>
      </w:pPr>
      <w:r w:rsidRPr="00625069">
        <w:t>Institution Affiliation</w:t>
      </w:r>
    </w:p>
    <w:p w:rsidR="00243BD4" w:rsidRPr="00625069" w:rsidRDefault="00243BD4" w:rsidP="00625069">
      <w:pPr>
        <w:jc w:val="center"/>
      </w:pPr>
    </w:p>
    <w:p w:rsidR="00243BD4" w:rsidRPr="00625069" w:rsidRDefault="00FF53E1" w:rsidP="00625069">
      <w:r w:rsidRPr="00625069">
        <w:br w:type="page"/>
      </w:r>
    </w:p>
    <w:p w:rsidR="00243BD4" w:rsidRPr="00625069" w:rsidRDefault="00FF53E1" w:rsidP="00625069">
      <w:pPr>
        <w:pStyle w:val="Heading1"/>
        <w:rPr>
          <w:b w:val="0"/>
        </w:rPr>
      </w:pPr>
      <w:r w:rsidRPr="00625069">
        <w:rPr>
          <w:b w:val="0"/>
        </w:rPr>
        <w:lastRenderedPageBreak/>
        <w:t>Optimization in High-Performance Computing</w:t>
      </w:r>
    </w:p>
    <w:p w:rsidR="00243BD4" w:rsidRPr="00625069" w:rsidRDefault="00FF53E1" w:rsidP="00625069">
      <w:pPr>
        <w:jc w:val="both"/>
      </w:pPr>
      <w:r w:rsidRPr="00625069">
        <w:t>Introduction</w:t>
      </w:r>
    </w:p>
    <w:p w:rsidR="00243BD4" w:rsidRPr="00625069" w:rsidRDefault="00625069" w:rsidP="00625069">
      <w:pPr>
        <w:jc w:val="both"/>
      </w:pPr>
      <w:r>
        <w:t>One of the main reasons why individuals</w:t>
      </w:r>
      <w:r w:rsidR="00FF53E1" w:rsidRPr="00625069">
        <w:t xml:space="preserve"> and organizations are adopting information technology is to help improve </w:t>
      </w:r>
      <w:r w:rsidR="00FF53E1" w:rsidRPr="00625069">
        <w:t xml:space="preserve">business operations by </w:t>
      </w:r>
      <w:r w:rsidR="006D7EE7">
        <w:t>reducing the cost of running the business</w:t>
      </w:r>
      <w:r w:rsidR="00FF53E1" w:rsidRPr="00625069">
        <w:t xml:space="preserve"> and improving </w:t>
      </w:r>
      <w:r w:rsidR="00FF53E1" w:rsidRPr="00625069">
        <w:t>overall efficiency. However</w:t>
      </w:r>
      <w:r w:rsidR="006D7EE7">
        <w:t>,</w:t>
      </w:r>
      <w:r w:rsidR="00FF53E1" w:rsidRPr="00625069">
        <w:t xml:space="preserve"> to achieve the best result</w:t>
      </w:r>
      <w:r w:rsidR="00FF53E1" w:rsidRPr="00625069">
        <w:t>s</w:t>
      </w:r>
      <w:r w:rsidR="00F00FC6">
        <w:t>,</w:t>
      </w:r>
      <w:r w:rsidR="00FF53E1" w:rsidRPr="00625069">
        <w:t xml:space="preserve"> organizations are required to implement </w:t>
      </w:r>
      <w:r>
        <w:t>information technology that is more efficient</w:t>
      </w:r>
      <w:r w:rsidR="00FF53E1" w:rsidRPr="00625069">
        <w:t xml:space="preserve"> in terms of time and computing resources. One approach that is used to deal with this issue is improving </w:t>
      </w:r>
      <w:r w:rsidR="00F00FC6">
        <w:t xml:space="preserve">computing power, </w:t>
      </w:r>
      <w:r w:rsidR="000C1560">
        <w:t xml:space="preserve">where computer </w:t>
      </w:r>
      <w:r w:rsidR="001C00FB">
        <w:t>processors have been improving significantly (Hennessy &amp; Patterson, 2011).</w:t>
      </w:r>
      <w:r w:rsidR="00FF53E1" w:rsidRPr="00625069">
        <w:t xml:space="preserve"> </w:t>
      </w:r>
      <w:r w:rsidR="006D7EE7" w:rsidRPr="00625069">
        <w:t>However,</w:t>
      </w:r>
      <w:r w:rsidR="00FF53E1" w:rsidRPr="00625069">
        <w:t xml:space="preserve"> at the same time</w:t>
      </w:r>
      <w:r w:rsidR="00F00FC6">
        <w:t>,</w:t>
      </w:r>
      <w:r w:rsidR="00FF53E1" w:rsidRPr="00625069">
        <w:t xml:space="preserve"> we also need to improve how we design our </w:t>
      </w:r>
      <w:r w:rsidR="000C1560">
        <w:t xml:space="preserve">computer software because the </w:t>
      </w:r>
      <w:r w:rsidR="001C00FB">
        <w:t>efficiency of a computer is also determined by its software (McCool et al., 2012).</w:t>
      </w:r>
      <w:r w:rsidR="00FF53E1" w:rsidRPr="00625069">
        <w:t xml:space="preserve"> </w:t>
      </w:r>
    </w:p>
    <w:p w:rsidR="00243BD4" w:rsidRPr="00625069" w:rsidRDefault="00FF53E1" w:rsidP="00625069">
      <w:pPr>
        <w:jc w:val="both"/>
      </w:pPr>
      <w:r w:rsidRPr="00625069">
        <w:t>In this research</w:t>
      </w:r>
      <w:r w:rsidR="00F00FC6">
        <w:t>,</w:t>
      </w:r>
      <w:r w:rsidRPr="00625069">
        <w:t xml:space="preserve"> we are studying high</w:t>
      </w:r>
      <w:r w:rsidR="00F00FC6">
        <w:t>-</w:t>
      </w:r>
      <w:r w:rsidRPr="00625069">
        <w:t>performance computing</w:t>
      </w:r>
      <w:r w:rsidR="00F00FC6">
        <w:t>,</w:t>
      </w:r>
      <w:r w:rsidRPr="00625069">
        <w:t xml:space="preserve"> which has been</w:t>
      </w:r>
      <w:r w:rsidRPr="00625069">
        <w:t xml:space="preserve"> improving significantly to </w:t>
      </w:r>
      <w:r w:rsidR="00F00FC6">
        <w:t>the</w:t>
      </w:r>
      <w:r w:rsidRPr="00625069">
        <w:t xml:space="preserve"> extent that computer resources are now able to handle large</w:t>
      </w:r>
      <w:r w:rsidR="00F00FC6">
        <w:t>-</w:t>
      </w:r>
      <w:r w:rsidRPr="00625069">
        <w:t xml:space="preserve">scale computational tasks </w:t>
      </w:r>
      <w:r w:rsidR="00625069">
        <w:t>more efficiently</w:t>
      </w:r>
      <w:r w:rsidRPr="00625069">
        <w:t xml:space="preserve">. </w:t>
      </w:r>
      <w:r w:rsidR="000C1560" w:rsidRPr="000C1560">
        <w:t>High-performance computing resources are optimized in many ways, but in this study, we will focus on optimizing HPC through data structures and computational algorithms to enhance performance</w:t>
      </w:r>
      <w:r w:rsidR="001C00FB">
        <w:t xml:space="preserve"> (</w:t>
      </w:r>
      <w:proofErr w:type="spellStart"/>
      <w:r w:rsidR="001C00FB">
        <w:t>Asanovic</w:t>
      </w:r>
      <w:proofErr w:type="spellEnd"/>
      <w:r w:rsidR="001C00FB">
        <w:t xml:space="preserve"> et al., 2006)</w:t>
      </w:r>
      <w:r w:rsidR="000C1560" w:rsidRPr="000C1560">
        <w:t>.</w:t>
      </w:r>
      <w:r w:rsidR="000C1560">
        <w:t xml:space="preserve"> </w:t>
      </w:r>
      <w:r w:rsidRPr="00625069">
        <w:t>We will focus on optimization techniques in HPC</w:t>
      </w:r>
      <w:r w:rsidR="00F00FC6">
        <w:t>, specifically</w:t>
      </w:r>
      <w:r w:rsidRPr="00625069">
        <w:t xml:space="preserve"> data structure</w:t>
      </w:r>
      <w:r w:rsidRPr="00625069">
        <w:t xml:space="preserve"> optimization. </w:t>
      </w:r>
    </w:p>
    <w:p w:rsidR="00243BD4" w:rsidRPr="00625069" w:rsidRDefault="00FF53E1" w:rsidP="00625069">
      <w:pPr>
        <w:jc w:val="both"/>
      </w:pPr>
      <w:r w:rsidRPr="00625069">
        <w:t>The</w:t>
      </w:r>
      <w:r w:rsidRPr="00625069">
        <w:t xml:space="preserve"> study is </w:t>
      </w:r>
      <w:r w:rsidR="000C1560">
        <w:t>an empirical study where we will collect data on data structure performance</w:t>
      </w:r>
      <w:r w:rsidRPr="00625069">
        <w:t xml:space="preserve"> to help us identify the </w:t>
      </w:r>
      <w:r w:rsidR="00625069">
        <w:t>patterns</w:t>
      </w:r>
      <w:r w:rsidRPr="00625069">
        <w:t xml:space="preserve"> and the methods that can be used to optimize them. </w:t>
      </w:r>
      <w:r w:rsidR="006D7EE7">
        <w:t>We will use the Python programming language to implement one</w:t>
      </w:r>
      <w:r w:rsidRPr="00625069">
        <w:t xml:space="preserve"> of the optim</w:t>
      </w:r>
      <w:r w:rsidRPr="00625069">
        <w:t>ization technique</w:t>
      </w:r>
      <w:r w:rsidR="00F00FC6">
        <w:t>s</w:t>
      </w:r>
      <w:r w:rsidRPr="00625069">
        <w:t xml:space="preserve"> to demonstrate how techniques like vectorization and parallelization can help improve the performance of HPC.</w:t>
      </w:r>
    </w:p>
    <w:p w:rsidR="00243BD4" w:rsidRPr="00625069" w:rsidRDefault="00FF53E1" w:rsidP="00625069">
      <w:pPr>
        <w:jc w:val="both"/>
      </w:pPr>
      <w:r w:rsidRPr="00625069">
        <w:t>Optimization Techniques in HPC</w:t>
      </w:r>
    </w:p>
    <w:p w:rsidR="00243BD4" w:rsidRPr="00625069" w:rsidRDefault="00FF53E1" w:rsidP="00625069">
      <w:pPr>
        <w:jc w:val="both"/>
      </w:pPr>
      <w:r w:rsidRPr="00625069">
        <w:t>1. Importance of Optimization in HPC</w:t>
      </w:r>
    </w:p>
    <w:p w:rsidR="00243BD4" w:rsidRPr="00625069" w:rsidRDefault="00FF53E1" w:rsidP="00625069">
      <w:pPr>
        <w:jc w:val="both"/>
      </w:pPr>
      <w:r w:rsidRPr="00625069">
        <w:t>Optimization techniques in HPC focus on minimizing computati</w:t>
      </w:r>
      <w:r w:rsidRPr="00625069">
        <w:t xml:space="preserve">onal overhead, improving memory access efficiency, and </w:t>
      </w:r>
      <w:r w:rsidR="001C00FB">
        <w:t>maximizing CPU utilization (Hennessy &amp; Patterson, 2011).</w:t>
      </w:r>
      <w:r w:rsidRPr="00625069">
        <w:t xml:space="preserve"> </w:t>
      </w:r>
      <w:r w:rsidR="000C1560" w:rsidRPr="000C1560">
        <w:t>The reason for focusing on this area is that inefficient implementation may lead to high computation time and resource wastage, which must be addressed to handle large-scale data processing systems more effectively.</w:t>
      </w:r>
    </w:p>
    <w:p w:rsidR="00243BD4" w:rsidRPr="00625069" w:rsidRDefault="00FF53E1" w:rsidP="00625069">
      <w:pPr>
        <w:jc w:val="both"/>
      </w:pPr>
      <w:r w:rsidRPr="00625069">
        <w:t>2. Chosen Optimization Technique</w:t>
      </w:r>
    </w:p>
    <w:p w:rsidR="00243BD4" w:rsidRPr="00625069" w:rsidRDefault="00FF53E1" w:rsidP="00625069">
      <w:pPr>
        <w:jc w:val="both"/>
      </w:pPr>
      <w:r w:rsidRPr="00625069">
        <w:t>There are many different optimization techniques that can be adopted</w:t>
      </w:r>
      <w:r w:rsidR="00F00FC6">
        <w:t>,</w:t>
      </w:r>
      <w:r w:rsidRPr="00625069">
        <w:t xml:space="preserve"> but for this study</w:t>
      </w:r>
      <w:r w:rsidR="00F00FC6">
        <w:t>,</w:t>
      </w:r>
      <w:r w:rsidRPr="00625069">
        <w:t xml:space="preserve"> we choose to focus on vectorization and paral</w:t>
      </w:r>
      <w:r w:rsidRPr="00625069">
        <w:t xml:space="preserve">lelization. </w:t>
      </w:r>
      <w:r w:rsidR="000C1560">
        <w:t>Vectorization is one of the most effective optimization techniques that use NumPy and parallelization techniques such as multiprocessing</w:t>
      </w:r>
      <w:r w:rsidR="001C00FB">
        <w:t xml:space="preserve"> </w:t>
      </w:r>
      <w:r w:rsidR="001C00FB" w:rsidRPr="001C00FB">
        <w:t xml:space="preserve"> (NumPy Developers, 2023; Py</w:t>
      </w:r>
      <w:r w:rsidR="001C00FB">
        <w:t>thon Software Foundation, 2023)</w:t>
      </w:r>
      <w:r w:rsidR="000C1560">
        <w:t>.</w:t>
      </w:r>
      <w:r w:rsidRPr="00625069">
        <w:t xml:space="preserve"> This approach can </w:t>
      </w:r>
      <w:r w:rsidR="00F00FC6">
        <w:t>significantly improve the performance of data processing applications</w:t>
      </w:r>
      <w:r w:rsidRPr="00625069">
        <w:t xml:space="preserve"> in the following ways.</w:t>
      </w:r>
    </w:p>
    <w:p w:rsidR="00243BD4" w:rsidRPr="00625069" w:rsidRDefault="00FF53E1" w:rsidP="00625069">
      <w:pPr>
        <w:jc w:val="both"/>
      </w:pPr>
      <w:r w:rsidRPr="00625069">
        <w:t>First</w:t>
      </w:r>
      <w:r w:rsidR="00F00FC6">
        <w:t>, it will help eliminate loop overhead by using</w:t>
      </w:r>
      <w:r w:rsidRPr="00625069">
        <w:t xml:space="preserve"> vectorized operations. It also improves the efficiency of applications by using multiple CPU cores because it ensures that operations are executed in parallel.</w:t>
      </w:r>
    </w:p>
    <w:p w:rsidR="00243BD4" w:rsidRPr="00625069" w:rsidRDefault="00FF53E1" w:rsidP="00625069">
      <w:pPr>
        <w:jc w:val="both"/>
      </w:pPr>
      <w:r w:rsidRPr="00625069">
        <w:t>Justification</w:t>
      </w:r>
    </w:p>
    <w:p w:rsidR="00243BD4" w:rsidRPr="00625069" w:rsidRDefault="000C1560" w:rsidP="00625069">
      <w:pPr>
        <w:jc w:val="both"/>
      </w:pPr>
      <w:r>
        <w:t>NumPy uses the SIMD (Single Instruction, Multiple Data) architecture to process data efficiently</w:t>
      </w:r>
      <w:r w:rsidR="001C00FB">
        <w:t xml:space="preserve"> (NumPy Developers, 2023)</w:t>
      </w:r>
      <w:r>
        <w:t>.</w:t>
      </w:r>
      <w:r w:rsidR="00FF53E1" w:rsidRPr="00625069">
        <w:t xml:space="preserve"> The reason we choose to use parallelization is to make it possible to distribute computations to different CPU cores </w:t>
      </w:r>
      <w:r>
        <w:t>when using a multi-core CPU system.</w:t>
      </w:r>
      <w:r w:rsidR="00FF53E1" w:rsidRPr="00625069">
        <w:t xml:space="preserve"> Numpy is also us</w:t>
      </w:r>
      <w:r w:rsidR="00FF53E1" w:rsidRPr="00625069">
        <w:t>ed in machine learning and scientific computing to create models because of its efficiency.</w:t>
      </w:r>
    </w:p>
    <w:p w:rsidR="00243BD4" w:rsidRPr="00625069" w:rsidRDefault="00FF53E1" w:rsidP="00625069">
      <w:pPr>
        <w:jc w:val="both"/>
      </w:pPr>
      <w:r w:rsidRPr="00625069">
        <w:t>Implementation &amp; Analysis</w:t>
      </w:r>
    </w:p>
    <w:p w:rsidR="00243BD4" w:rsidRPr="00625069" w:rsidRDefault="00FF53E1" w:rsidP="00625069">
      <w:pPr>
        <w:jc w:val="both"/>
      </w:pPr>
      <w:r w:rsidRPr="00625069">
        <w:t>1. Baseline Implementation</w:t>
      </w:r>
    </w:p>
    <w:p w:rsidR="00243BD4" w:rsidRPr="00625069" w:rsidRDefault="000C1560" w:rsidP="00625069">
      <w:pPr>
        <w:jc w:val="both"/>
      </w:pPr>
      <w:r>
        <w:t>Baseline implementation is an inefficient approach that uses a Python list with loop-based computation to calculate the sum of squares.</w:t>
      </w:r>
      <w:r w:rsidR="00FF53E1" w:rsidRPr="00625069">
        <w:t xml:space="preserve"> The following is its implementation</w:t>
      </w:r>
    </w:p>
    <w:p w:rsidR="00243BD4" w:rsidRPr="00625069" w:rsidRDefault="00FF53E1" w:rsidP="00625069">
      <w:pPr>
        <w:jc w:val="both"/>
      </w:pPr>
      <w:r w:rsidRPr="00625069">
        <w:t>import random</w:t>
      </w:r>
    </w:p>
    <w:p w:rsidR="00243BD4" w:rsidRPr="00625069" w:rsidRDefault="00FF53E1" w:rsidP="00625069">
      <w:pPr>
        <w:jc w:val="both"/>
      </w:pPr>
      <w:r w:rsidRPr="00625069">
        <w:t>import time</w:t>
      </w:r>
    </w:p>
    <w:p w:rsidR="00243BD4" w:rsidRPr="00625069" w:rsidRDefault="00FF53E1" w:rsidP="00625069">
      <w:pPr>
        <w:jc w:val="both"/>
      </w:pPr>
      <w:r w:rsidRPr="00625069">
        <w:t>N = 10**6</w:t>
      </w:r>
    </w:p>
    <w:p w:rsidR="00243BD4" w:rsidRPr="00625069" w:rsidRDefault="00FF53E1" w:rsidP="00625069">
      <w:pPr>
        <w:jc w:val="both"/>
      </w:pPr>
      <w:r w:rsidRPr="00625069">
        <w:t>data = [random.randint(1, 100) for _ in range(N)]</w:t>
      </w:r>
    </w:p>
    <w:p w:rsidR="00243BD4" w:rsidRPr="00625069" w:rsidRDefault="00FF53E1" w:rsidP="00625069">
      <w:pPr>
        <w:jc w:val="both"/>
      </w:pPr>
      <w:proofErr w:type="spellStart"/>
      <w:r w:rsidRPr="00625069">
        <w:t>def</w:t>
      </w:r>
      <w:proofErr w:type="spellEnd"/>
      <w:r w:rsidRPr="00625069">
        <w:t xml:space="preserve"> </w:t>
      </w:r>
      <w:proofErr w:type="spellStart"/>
      <w:r w:rsidRPr="00625069">
        <w:t>sum_of_squares</w:t>
      </w:r>
      <w:proofErr w:type="spellEnd"/>
      <w:r w:rsidRPr="00625069">
        <w:t>(</w:t>
      </w:r>
      <w:proofErr w:type="spellStart"/>
      <w:r w:rsidRPr="00625069">
        <w:t>lst</w:t>
      </w:r>
      <w:proofErr w:type="spellEnd"/>
      <w:r w:rsidRPr="00625069">
        <w:t>):</w:t>
      </w:r>
    </w:p>
    <w:p w:rsidR="00243BD4" w:rsidRPr="00625069" w:rsidRDefault="00FF53E1" w:rsidP="00625069">
      <w:pPr>
        <w:jc w:val="both"/>
      </w:pPr>
      <w:r w:rsidRPr="00625069">
        <w:t xml:space="preserve">    result = []</w:t>
      </w:r>
    </w:p>
    <w:p w:rsidR="00243BD4" w:rsidRPr="00625069" w:rsidRDefault="00FF53E1" w:rsidP="00625069">
      <w:pPr>
        <w:jc w:val="both"/>
      </w:pPr>
      <w:r w:rsidRPr="00625069">
        <w:t xml:space="preserve">    for x in </w:t>
      </w:r>
      <w:proofErr w:type="spellStart"/>
      <w:r w:rsidRPr="00625069">
        <w:t>lst</w:t>
      </w:r>
      <w:proofErr w:type="spellEnd"/>
      <w:r w:rsidRPr="00625069">
        <w:t>:</w:t>
      </w:r>
    </w:p>
    <w:p w:rsidR="00243BD4" w:rsidRPr="00625069" w:rsidRDefault="00FF53E1" w:rsidP="00625069">
      <w:pPr>
        <w:jc w:val="both"/>
      </w:pPr>
      <w:r w:rsidRPr="00625069">
        <w:t xml:space="preserve">        </w:t>
      </w:r>
      <w:proofErr w:type="spellStart"/>
      <w:r w:rsidRPr="00625069">
        <w:t>result.append</w:t>
      </w:r>
      <w:proofErr w:type="spellEnd"/>
      <w:r w:rsidRPr="00625069">
        <w:t>(x * x)</w:t>
      </w:r>
    </w:p>
    <w:p w:rsidR="00243BD4" w:rsidRPr="00625069" w:rsidRDefault="00FF53E1" w:rsidP="00625069">
      <w:pPr>
        <w:jc w:val="both"/>
      </w:pPr>
      <w:r w:rsidRPr="00625069">
        <w:t xml:space="preserve">    return sum(result)</w:t>
      </w:r>
    </w:p>
    <w:p w:rsidR="00243BD4" w:rsidRPr="00625069" w:rsidRDefault="00FF53E1" w:rsidP="00625069">
      <w:pPr>
        <w:jc w:val="both"/>
      </w:pPr>
      <w:r w:rsidRPr="00625069">
        <w:t xml:space="preserve">start = </w:t>
      </w:r>
      <w:proofErr w:type="spellStart"/>
      <w:r w:rsidRPr="00625069">
        <w:t>time.time</w:t>
      </w:r>
      <w:proofErr w:type="spellEnd"/>
      <w:r w:rsidRPr="00625069">
        <w:t>()</w:t>
      </w:r>
    </w:p>
    <w:p w:rsidR="00243BD4" w:rsidRPr="00625069" w:rsidRDefault="00FF53E1" w:rsidP="00625069">
      <w:pPr>
        <w:jc w:val="both"/>
      </w:pPr>
      <w:r w:rsidRPr="00625069">
        <w:t xml:space="preserve">result = </w:t>
      </w:r>
      <w:proofErr w:type="spellStart"/>
      <w:r w:rsidRPr="00625069">
        <w:t>sum_of_squares</w:t>
      </w:r>
      <w:proofErr w:type="spellEnd"/>
      <w:r w:rsidRPr="00625069">
        <w:t>(data)</w:t>
      </w:r>
    </w:p>
    <w:p w:rsidR="00243BD4" w:rsidRPr="00625069" w:rsidRDefault="00FF53E1" w:rsidP="00625069">
      <w:pPr>
        <w:jc w:val="both"/>
      </w:pPr>
      <w:r w:rsidRPr="00625069">
        <w:t xml:space="preserve">end = </w:t>
      </w:r>
      <w:proofErr w:type="spellStart"/>
      <w:r w:rsidRPr="00625069">
        <w:t>time.time</w:t>
      </w:r>
      <w:proofErr w:type="spellEnd"/>
      <w:r w:rsidRPr="00625069">
        <w:t>()</w:t>
      </w:r>
    </w:p>
    <w:p w:rsidR="00243BD4" w:rsidRPr="00625069" w:rsidRDefault="00FF53E1" w:rsidP="00625069">
      <w:pPr>
        <w:jc w:val="both"/>
      </w:pPr>
      <w:r w:rsidRPr="00625069">
        <w:t>print(</w:t>
      </w:r>
      <w:proofErr w:type="spellStart"/>
      <w:r w:rsidRPr="00625069">
        <w:t>f"Execution</w:t>
      </w:r>
      <w:proofErr w:type="spellEnd"/>
      <w:r w:rsidRPr="00625069">
        <w:t xml:space="preserve"> Time (Baseline Version): {end - start:.5f} seconds")</w:t>
      </w:r>
    </w:p>
    <w:p w:rsidR="00243BD4" w:rsidRPr="00625069" w:rsidRDefault="00FF53E1" w:rsidP="00625069">
      <w:pPr>
        <w:jc w:val="both"/>
      </w:pPr>
      <w:r w:rsidRPr="00625069">
        <w:t>Results</w:t>
      </w:r>
    </w:p>
    <w:p w:rsidR="00243BD4" w:rsidRPr="00625069" w:rsidRDefault="00FF53E1" w:rsidP="00625069">
      <w:pPr>
        <w:jc w:val="both"/>
      </w:pPr>
      <w:r w:rsidRPr="00625069">
        <w:t>Execution Time: 0.76163 seconds</w:t>
      </w:r>
    </w:p>
    <w:p w:rsidR="00243BD4" w:rsidRPr="00625069" w:rsidRDefault="000C1560" w:rsidP="00625069">
      <w:pPr>
        <w:jc w:val="both"/>
      </w:pPr>
      <w:r>
        <w:t>The results above indicate that this approach is slow due to poor cache locality and Python’s inherent loop overhead.</w:t>
      </w:r>
    </w:p>
    <w:p w:rsidR="00243BD4" w:rsidRPr="00625069" w:rsidRDefault="00FF53E1" w:rsidP="00625069">
      <w:pPr>
        <w:jc w:val="both"/>
      </w:pPr>
      <w:r w:rsidRPr="00625069">
        <w:t>2. Optimized Approach Using NumPy</w:t>
      </w:r>
    </w:p>
    <w:p w:rsidR="00243BD4" w:rsidRPr="00625069" w:rsidRDefault="00FF53E1" w:rsidP="00625069">
      <w:pPr>
        <w:jc w:val="both"/>
      </w:pPr>
      <w:r w:rsidRPr="00625069">
        <w:t>The following is the implementation of another optimized approach that uses NumPy's vectorized operations</w:t>
      </w:r>
    </w:p>
    <w:p w:rsidR="00243BD4" w:rsidRPr="00625069" w:rsidRDefault="00FF53E1" w:rsidP="00625069">
      <w:pPr>
        <w:jc w:val="both"/>
      </w:pPr>
      <w:r w:rsidRPr="00625069">
        <w:t>import numpy as np</w:t>
      </w:r>
    </w:p>
    <w:p w:rsidR="00243BD4" w:rsidRPr="00625069" w:rsidRDefault="00FF53E1" w:rsidP="00625069">
      <w:pPr>
        <w:jc w:val="both"/>
      </w:pPr>
      <w:r w:rsidRPr="00625069">
        <w:t>import time</w:t>
      </w:r>
    </w:p>
    <w:p w:rsidR="00243BD4" w:rsidRPr="00625069" w:rsidRDefault="00FF53E1" w:rsidP="00625069">
      <w:pPr>
        <w:jc w:val="both"/>
      </w:pPr>
      <w:r w:rsidRPr="00625069">
        <w:t>N =</w:t>
      </w:r>
      <w:r w:rsidRPr="00625069">
        <w:t xml:space="preserve"> 10**6</w:t>
      </w:r>
    </w:p>
    <w:p w:rsidR="00243BD4" w:rsidRPr="00625069" w:rsidRDefault="00FF53E1" w:rsidP="00625069">
      <w:pPr>
        <w:jc w:val="both"/>
      </w:pPr>
      <w:r w:rsidRPr="00625069">
        <w:t xml:space="preserve">data = </w:t>
      </w:r>
      <w:proofErr w:type="spellStart"/>
      <w:r w:rsidRPr="00625069">
        <w:t>np.random.randint</w:t>
      </w:r>
      <w:proofErr w:type="spellEnd"/>
      <w:r w:rsidRPr="00625069">
        <w:t>(1, 100, size=N)</w:t>
      </w:r>
    </w:p>
    <w:p w:rsidR="00243BD4" w:rsidRPr="00625069" w:rsidRDefault="00FF53E1" w:rsidP="00625069">
      <w:pPr>
        <w:jc w:val="both"/>
      </w:pPr>
      <w:proofErr w:type="spellStart"/>
      <w:r w:rsidRPr="00625069">
        <w:t>def</w:t>
      </w:r>
      <w:proofErr w:type="spellEnd"/>
      <w:r w:rsidRPr="00625069">
        <w:t xml:space="preserve"> </w:t>
      </w:r>
      <w:proofErr w:type="spellStart"/>
      <w:r w:rsidRPr="00625069">
        <w:t>sum_of_squares_np</w:t>
      </w:r>
      <w:proofErr w:type="spellEnd"/>
      <w:r w:rsidRPr="00625069">
        <w:t>(</w:t>
      </w:r>
      <w:proofErr w:type="spellStart"/>
      <w:r w:rsidRPr="00625069">
        <w:t>arr</w:t>
      </w:r>
      <w:proofErr w:type="spellEnd"/>
      <w:r w:rsidRPr="00625069">
        <w:t>):</w:t>
      </w:r>
    </w:p>
    <w:p w:rsidR="00243BD4" w:rsidRPr="00625069" w:rsidRDefault="00FF53E1" w:rsidP="00625069">
      <w:pPr>
        <w:jc w:val="both"/>
      </w:pPr>
      <w:r w:rsidRPr="00625069">
        <w:t xml:space="preserve">    return </w:t>
      </w:r>
      <w:proofErr w:type="spellStart"/>
      <w:r w:rsidRPr="00625069">
        <w:t>np.sum</w:t>
      </w:r>
      <w:proofErr w:type="spellEnd"/>
      <w:r w:rsidRPr="00625069">
        <w:t>(</w:t>
      </w:r>
      <w:proofErr w:type="spellStart"/>
      <w:r w:rsidRPr="00625069">
        <w:t>arr</w:t>
      </w:r>
      <w:proofErr w:type="spellEnd"/>
      <w:r w:rsidRPr="00625069">
        <w:t xml:space="preserve"> ** 2)</w:t>
      </w:r>
    </w:p>
    <w:p w:rsidR="00243BD4" w:rsidRPr="00625069" w:rsidRDefault="00FF53E1" w:rsidP="00625069">
      <w:pPr>
        <w:jc w:val="both"/>
      </w:pPr>
      <w:r w:rsidRPr="00625069">
        <w:t xml:space="preserve">start = </w:t>
      </w:r>
      <w:proofErr w:type="spellStart"/>
      <w:r w:rsidRPr="00625069">
        <w:t>time.time</w:t>
      </w:r>
      <w:proofErr w:type="spellEnd"/>
      <w:r w:rsidRPr="00625069">
        <w:t>()</w:t>
      </w:r>
    </w:p>
    <w:p w:rsidR="00243BD4" w:rsidRPr="00625069" w:rsidRDefault="00FF53E1" w:rsidP="00625069">
      <w:pPr>
        <w:jc w:val="both"/>
      </w:pPr>
      <w:r w:rsidRPr="00625069">
        <w:t xml:space="preserve">result = </w:t>
      </w:r>
      <w:proofErr w:type="spellStart"/>
      <w:r w:rsidRPr="00625069">
        <w:t>sum_of_squares_np</w:t>
      </w:r>
      <w:proofErr w:type="spellEnd"/>
      <w:r w:rsidRPr="00625069">
        <w:t>(data)</w:t>
      </w:r>
    </w:p>
    <w:p w:rsidR="00243BD4" w:rsidRPr="00625069" w:rsidRDefault="00FF53E1" w:rsidP="00625069">
      <w:pPr>
        <w:jc w:val="both"/>
      </w:pPr>
      <w:r w:rsidRPr="00625069">
        <w:t xml:space="preserve">end = </w:t>
      </w:r>
      <w:proofErr w:type="spellStart"/>
      <w:r w:rsidRPr="00625069">
        <w:t>time.time</w:t>
      </w:r>
      <w:proofErr w:type="spellEnd"/>
      <w:r w:rsidRPr="00625069">
        <w:t>()</w:t>
      </w:r>
    </w:p>
    <w:p w:rsidR="00243BD4" w:rsidRPr="00625069" w:rsidRDefault="00FF53E1" w:rsidP="00625069">
      <w:pPr>
        <w:jc w:val="both"/>
      </w:pPr>
      <w:r w:rsidRPr="00625069">
        <w:t>print(</w:t>
      </w:r>
      <w:proofErr w:type="spellStart"/>
      <w:r w:rsidRPr="00625069">
        <w:t>f"Execution</w:t>
      </w:r>
      <w:proofErr w:type="spellEnd"/>
      <w:r w:rsidRPr="00625069">
        <w:t xml:space="preserve"> Time (Optimized NumPy Version): {end - start:.5f} seconds")</w:t>
      </w:r>
    </w:p>
    <w:p w:rsidR="00243BD4" w:rsidRPr="00625069" w:rsidRDefault="00FF53E1" w:rsidP="00625069">
      <w:pPr>
        <w:jc w:val="both"/>
      </w:pPr>
      <w:r w:rsidRPr="00625069">
        <w:t>Results: Execution Time: 0.08720 seconds</w:t>
      </w:r>
    </w:p>
    <w:p w:rsidR="00243BD4" w:rsidRPr="00625069" w:rsidRDefault="00FF53E1" w:rsidP="00625069">
      <w:pPr>
        <w:jc w:val="both"/>
      </w:pPr>
      <w:r w:rsidRPr="00625069">
        <w:t>This approach improved the performance by approximately 8.7 times compared to the performance of the baseline model</w:t>
      </w:r>
      <w:r w:rsidR="00F00FC6">
        <w:t>,</w:t>
      </w:r>
      <w:r w:rsidRPr="00625069">
        <w:t xml:space="preserve"> </w:t>
      </w:r>
      <w:r w:rsidR="000C1560">
        <w:t>which means that this approach significantly improves data structure performance.</w:t>
      </w:r>
    </w:p>
    <w:p w:rsidR="00243BD4" w:rsidRPr="00625069" w:rsidRDefault="00FF53E1" w:rsidP="00625069">
      <w:pPr>
        <w:jc w:val="both"/>
      </w:pPr>
      <w:r w:rsidRPr="00625069">
        <w:t>3.</w:t>
      </w:r>
      <w:r w:rsidRPr="00625069">
        <w:t xml:space="preserve"> Parallelized NumPy Implementation</w:t>
      </w:r>
    </w:p>
    <w:p w:rsidR="00243BD4" w:rsidRPr="00625069" w:rsidRDefault="000C1560" w:rsidP="00625069">
      <w:pPr>
        <w:jc w:val="both"/>
      </w:pPr>
      <w:r>
        <w:t xml:space="preserve">We will now further optimize performance using </w:t>
      </w:r>
      <w:r w:rsidR="001C00FB">
        <w:t>multiprocessing for parallel execution (Python Software Foundation, 2023).</w:t>
      </w:r>
    </w:p>
    <w:p w:rsidR="00243BD4" w:rsidRPr="00625069" w:rsidRDefault="00FF53E1" w:rsidP="00625069">
      <w:pPr>
        <w:jc w:val="both"/>
      </w:pPr>
      <w:r w:rsidRPr="00625069">
        <w:t>import numpy as np</w:t>
      </w:r>
    </w:p>
    <w:p w:rsidR="00243BD4" w:rsidRPr="00625069" w:rsidRDefault="00FF53E1" w:rsidP="00625069">
      <w:pPr>
        <w:jc w:val="both"/>
      </w:pPr>
      <w:r w:rsidRPr="00625069">
        <w:t>import time</w:t>
      </w:r>
    </w:p>
    <w:p w:rsidR="00243BD4" w:rsidRPr="00625069" w:rsidRDefault="00FF53E1" w:rsidP="00625069">
      <w:pPr>
        <w:jc w:val="both"/>
      </w:pPr>
      <w:r w:rsidRPr="00625069">
        <w:t xml:space="preserve">from </w:t>
      </w:r>
      <w:proofErr w:type="spellStart"/>
      <w:r w:rsidRPr="00625069">
        <w:t>multiprocessing.dummy</w:t>
      </w:r>
      <w:proofErr w:type="spellEnd"/>
      <w:r w:rsidRPr="00625069">
        <w:t xml:space="preserve"> import Pool</w:t>
      </w:r>
    </w:p>
    <w:p w:rsidR="00243BD4" w:rsidRPr="00625069" w:rsidRDefault="00FF53E1" w:rsidP="00625069">
      <w:pPr>
        <w:jc w:val="both"/>
      </w:pPr>
      <w:r w:rsidRPr="00625069">
        <w:t>N = 10**6</w:t>
      </w:r>
    </w:p>
    <w:p w:rsidR="00243BD4" w:rsidRPr="00625069" w:rsidRDefault="00FF53E1" w:rsidP="00625069">
      <w:pPr>
        <w:jc w:val="both"/>
      </w:pPr>
      <w:r w:rsidRPr="00625069">
        <w:t xml:space="preserve">data = </w:t>
      </w:r>
      <w:proofErr w:type="spellStart"/>
      <w:r w:rsidRPr="00625069">
        <w:t>np.</w:t>
      </w:r>
      <w:r w:rsidRPr="00625069">
        <w:t>random.randint</w:t>
      </w:r>
      <w:proofErr w:type="spellEnd"/>
      <w:r w:rsidRPr="00625069">
        <w:t>(1, 100, size=N)</w:t>
      </w:r>
    </w:p>
    <w:p w:rsidR="00243BD4" w:rsidRPr="00625069" w:rsidRDefault="00FF53E1" w:rsidP="00625069">
      <w:pPr>
        <w:jc w:val="both"/>
      </w:pPr>
      <w:proofErr w:type="spellStart"/>
      <w:r w:rsidRPr="00625069">
        <w:t>def</w:t>
      </w:r>
      <w:proofErr w:type="spellEnd"/>
      <w:r w:rsidRPr="00625069">
        <w:t xml:space="preserve"> </w:t>
      </w:r>
      <w:proofErr w:type="spellStart"/>
      <w:r w:rsidRPr="00625069">
        <w:t>square_chunk</w:t>
      </w:r>
      <w:proofErr w:type="spellEnd"/>
      <w:r w:rsidRPr="00625069">
        <w:t>(</w:t>
      </w:r>
      <w:proofErr w:type="spellStart"/>
      <w:r w:rsidRPr="00625069">
        <w:t>arr</w:t>
      </w:r>
      <w:proofErr w:type="spellEnd"/>
      <w:r w:rsidRPr="00625069">
        <w:t>):</w:t>
      </w:r>
    </w:p>
    <w:p w:rsidR="00243BD4" w:rsidRPr="00625069" w:rsidRDefault="00FF53E1" w:rsidP="00625069">
      <w:pPr>
        <w:jc w:val="both"/>
      </w:pPr>
      <w:r w:rsidRPr="00625069">
        <w:t xml:space="preserve">    return </w:t>
      </w:r>
      <w:proofErr w:type="spellStart"/>
      <w:r w:rsidRPr="00625069">
        <w:t>np.sum</w:t>
      </w:r>
      <w:proofErr w:type="spellEnd"/>
      <w:r w:rsidRPr="00625069">
        <w:t>(</w:t>
      </w:r>
      <w:proofErr w:type="spellStart"/>
      <w:r w:rsidRPr="00625069">
        <w:t>arr</w:t>
      </w:r>
      <w:proofErr w:type="spellEnd"/>
      <w:r w:rsidRPr="00625069">
        <w:t xml:space="preserve"> ** 2)</w:t>
      </w:r>
    </w:p>
    <w:p w:rsidR="00243BD4" w:rsidRPr="00625069" w:rsidRDefault="00FF53E1" w:rsidP="00625069">
      <w:pPr>
        <w:jc w:val="both"/>
      </w:pPr>
      <w:proofErr w:type="spellStart"/>
      <w:r w:rsidRPr="00625069">
        <w:t>def</w:t>
      </w:r>
      <w:proofErr w:type="spellEnd"/>
      <w:r w:rsidRPr="00625069">
        <w:t xml:space="preserve"> </w:t>
      </w:r>
      <w:proofErr w:type="spellStart"/>
      <w:r w:rsidRPr="00625069">
        <w:t>sum_of_squares_parallel</w:t>
      </w:r>
      <w:proofErr w:type="spellEnd"/>
      <w:r w:rsidRPr="00625069">
        <w:t>(</w:t>
      </w:r>
      <w:proofErr w:type="spellStart"/>
      <w:r w:rsidRPr="00625069">
        <w:t>arr</w:t>
      </w:r>
      <w:proofErr w:type="spellEnd"/>
      <w:r w:rsidRPr="00625069">
        <w:t xml:space="preserve">, </w:t>
      </w:r>
      <w:proofErr w:type="spellStart"/>
      <w:r w:rsidRPr="00625069">
        <w:t>num_workers</w:t>
      </w:r>
      <w:proofErr w:type="spellEnd"/>
      <w:r w:rsidRPr="00625069">
        <w:t>=4):</w:t>
      </w:r>
    </w:p>
    <w:p w:rsidR="00243BD4" w:rsidRPr="00625069" w:rsidRDefault="00FF53E1" w:rsidP="00625069">
      <w:pPr>
        <w:jc w:val="both"/>
      </w:pPr>
      <w:r w:rsidRPr="00625069">
        <w:t xml:space="preserve">    </w:t>
      </w:r>
      <w:proofErr w:type="spellStart"/>
      <w:r w:rsidRPr="00625069">
        <w:t>chunk_size</w:t>
      </w:r>
      <w:proofErr w:type="spellEnd"/>
      <w:r w:rsidRPr="00625069">
        <w:t xml:space="preserve"> = </w:t>
      </w:r>
      <w:proofErr w:type="spellStart"/>
      <w:r w:rsidRPr="00625069">
        <w:t>len</w:t>
      </w:r>
      <w:proofErr w:type="spellEnd"/>
      <w:r w:rsidRPr="00625069">
        <w:t>(</w:t>
      </w:r>
      <w:proofErr w:type="spellStart"/>
      <w:r w:rsidRPr="00625069">
        <w:t>arr</w:t>
      </w:r>
      <w:proofErr w:type="spellEnd"/>
      <w:r w:rsidRPr="00625069">
        <w:t xml:space="preserve">) // </w:t>
      </w:r>
      <w:proofErr w:type="spellStart"/>
      <w:r w:rsidRPr="00625069">
        <w:t>num_workers</w:t>
      </w:r>
      <w:proofErr w:type="spellEnd"/>
    </w:p>
    <w:p w:rsidR="00243BD4" w:rsidRPr="00625069" w:rsidRDefault="00FF53E1" w:rsidP="00625069">
      <w:pPr>
        <w:jc w:val="both"/>
      </w:pPr>
      <w:r w:rsidRPr="00625069">
        <w:t xml:space="preserve">    chunks = [</w:t>
      </w:r>
      <w:proofErr w:type="spellStart"/>
      <w:r w:rsidRPr="00625069">
        <w:t>arr</w:t>
      </w:r>
      <w:proofErr w:type="spellEnd"/>
      <w:r w:rsidRPr="00625069">
        <w:t>[</w:t>
      </w:r>
      <w:proofErr w:type="spellStart"/>
      <w:r w:rsidRPr="00625069">
        <w:t>i</w:t>
      </w:r>
      <w:proofErr w:type="spellEnd"/>
      <w:r w:rsidRPr="00625069">
        <w:t xml:space="preserve"> * </w:t>
      </w:r>
      <w:proofErr w:type="spellStart"/>
      <w:r w:rsidRPr="00625069">
        <w:t>chunk_size</w:t>
      </w:r>
      <w:proofErr w:type="spellEnd"/>
      <w:r w:rsidRPr="00625069">
        <w:t xml:space="preserve"> : (</w:t>
      </w:r>
      <w:proofErr w:type="spellStart"/>
      <w:r w:rsidRPr="00625069">
        <w:t>i</w:t>
      </w:r>
      <w:proofErr w:type="spellEnd"/>
      <w:r w:rsidRPr="00625069">
        <w:t xml:space="preserve"> + 1) * </w:t>
      </w:r>
      <w:proofErr w:type="spellStart"/>
      <w:r w:rsidRPr="00625069">
        <w:t>chunk_size</w:t>
      </w:r>
      <w:proofErr w:type="spellEnd"/>
      <w:r w:rsidRPr="00625069">
        <w:t xml:space="preserve">] for </w:t>
      </w:r>
      <w:proofErr w:type="spellStart"/>
      <w:r w:rsidRPr="00625069">
        <w:t>i</w:t>
      </w:r>
      <w:proofErr w:type="spellEnd"/>
      <w:r w:rsidRPr="00625069">
        <w:t xml:space="preserve"> in range(</w:t>
      </w:r>
      <w:proofErr w:type="spellStart"/>
      <w:r w:rsidRPr="00625069">
        <w:t>num_worker</w:t>
      </w:r>
      <w:r w:rsidRPr="00625069">
        <w:t>s</w:t>
      </w:r>
      <w:proofErr w:type="spellEnd"/>
      <w:r w:rsidRPr="00625069">
        <w:t>)]</w:t>
      </w:r>
    </w:p>
    <w:p w:rsidR="00243BD4" w:rsidRPr="00625069" w:rsidRDefault="00FF53E1" w:rsidP="00625069">
      <w:pPr>
        <w:jc w:val="both"/>
      </w:pPr>
      <w:r w:rsidRPr="00625069">
        <w:t xml:space="preserve">    </w:t>
      </w:r>
      <w:r w:rsidRPr="00625069">
        <w:t xml:space="preserve">    with Pool(processes=</w:t>
      </w:r>
      <w:proofErr w:type="spellStart"/>
      <w:r w:rsidRPr="00625069">
        <w:t>num_workers</w:t>
      </w:r>
      <w:proofErr w:type="spellEnd"/>
      <w:r w:rsidRPr="00625069">
        <w:t>) as pool:</w:t>
      </w:r>
    </w:p>
    <w:p w:rsidR="00243BD4" w:rsidRPr="00625069" w:rsidRDefault="00FF53E1" w:rsidP="00625069">
      <w:pPr>
        <w:jc w:val="both"/>
      </w:pPr>
      <w:r w:rsidRPr="00625069">
        <w:t xml:space="preserve">        results = </w:t>
      </w:r>
      <w:proofErr w:type="spellStart"/>
      <w:r w:rsidRPr="00625069">
        <w:t>pool.map</w:t>
      </w:r>
      <w:proofErr w:type="spellEnd"/>
      <w:r w:rsidRPr="00625069">
        <w:t>(</w:t>
      </w:r>
      <w:proofErr w:type="spellStart"/>
      <w:r w:rsidRPr="00625069">
        <w:t>square_chunk</w:t>
      </w:r>
      <w:proofErr w:type="spellEnd"/>
      <w:r w:rsidRPr="00625069">
        <w:t>, chunks)</w:t>
      </w:r>
    </w:p>
    <w:p w:rsidR="00243BD4" w:rsidRPr="00625069" w:rsidRDefault="00FF53E1" w:rsidP="00625069">
      <w:pPr>
        <w:jc w:val="both"/>
      </w:pPr>
      <w:r w:rsidRPr="00625069">
        <w:t xml:space="preserve">    return sum(results)</w:t>
      </w:r>
    </w:p>
    <w:p w:rsidR="00243BD4" w:rsidRPr="00625069" w:rsidRDefault="00FF53E1" w:rsidP="00625069">
      <w:pPr>
        <w:jc w:val="both"/>
      </w:pPr>
      <w:r w:rsidRPr="00625069">
        <w:t xml:space="preserve">start = </w:t>
      </w:r>
      <w:proofErr w:type="spellStart"/>
      <w:r w:rsidRPr="00625069">
        <w:t>time.time</w:t>
      </w:r>
      <w:proofErr w:type="spellEnd"/>
      <w:r w:rsidRPr="00625069">
        <w:t>()</w:t>
      </w:r>
    </w:p>
    <w:p w:rsidR="00243BD4" w:rsidRPr="00625069" w:rsidRDefault="00FF53E1" w:rsidP="00625069">
      <w:pPr>
        <w:jc w:val="both"/>
      </w:pPr>
      <w:r w:rsidRPr="00625069">
        <w:t xml:space="preserve">result = </w:t>
      </w:r>
      <w:proofErr w:type="spellStart"/>
      <w:r w:rsidRPr="00625069">
        <w:t>sum_of_squares_parallel</w:t>
      </w:r>
      <w:proofErr w:type="spellEnd"/>
      <w:r w:rsidRPr="00625069">
        <w:t>(data)</w:t>
      </w:r>
    </w:p>
    <w:p w:rsidR="00243BD4" w:rsidRPr="00625069" w:rsidRDefault="00FF53E1" w:rsidP="00625069">
      <w:pPr>
        <w:jc w:val="both"/>
      </w:pPr>
      <w:r w:rsidRPr="00625069">
        <w:t xml:space="preserve">end = </w:t>
      </w:r>
      <w:proofErr w:type="spellStart"/>
      <w:r w:rsidRPr="00625069">
        <w:t>time.time</w:t>
      </w:r>
      <w:proofErr w:type="spellEnd"/>
      <w:r w:rsidRPr="00625069">
        <w:t>()</w:t>
      </w:r>
    </w:p>
    <w:p w:rsidR="00243BD4" w:rsidRPr="00625069" w:rsidRDefault="00FF53E1" w:rsidP="00625069">
      <w:pPr>
        <w:jc w:val="both"/>
      </w:pPr>
      <w:r w:rsidRPr="00625069">
        <w:t>print(</w:t>
      </w:r>
      <w:proofErr w:type="spellStart"/>
      <w:r w:rsidRPr="00625069">
        <w:t>f"Execution</w:t>
      </w:r>
      <w:proofErr w:type="spellEnd"/>
      <w:r w:rsidRPr="00625069">
        <w:t xml:space="preserve"> Time (Parallel NumPy Version): {end - start:.5f} seconds")</w:t>
      </w:r>
    </w:p>
    <w:p w:rsidR="00243BD4" w:rsidRPr="00625069" w:rsidRDefault="00FF53E1" w:rsidP="00625069">
      <w:pPr>
        <w:jc w:val="both"/>
      </w:pPr>
      <w:r w:rsidRPr="00625069">
        <w:t>Results: Execution Time: 0.01726 seconds</w:t>
      </w:r>
    </w:p>
    <w:p w:rsidR="00243BD4" w:rsidRPr="00625069" w:rsidRDefault="000C1560" w:rsidP="00625069">
      <w:pPr>
        <w:jc w:val="both"/>
      </w:pPr>
      <w:r>
        <w:t>Overall improvement is approximately 44 times faster than the baseline.</w:t>
      </w:r>
    </w:p>
    <w:p w:rsidR="00243BD4" w:rsidRPr="00625069" w:rsidRDefault="00FF53E1" w:rsidP="00625069">
      <w:pPr>
        <w:jc w:val="both"/>
      </w:pPr>
      <w:r w:rsidRPr="00625069">
        <w:rPr>
          <w:noProof/>
        </w:rPr>
        <w:drawing>
          <wp:inline distT="0" distB="0" distL="0" distR="0">
            <wp:extent cx="4267200" cy="2952750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43BD4" w:rsidRPr="00625069" w:rsidRDefault="00FF53E1" w:rsidP="00625069">
      <w:pPr>
        <w:jc w:val="both"/>
      </w:pPr>
      <w:r w:rsidRPr="00625069">
        <w:rPr>
          <w:noProof/>
        </w:rPr>
        <w:drawing>
          <wp:inline distT="0" distB="0" distL="0" distR="0">
            <wp:extent cx="4552950" cy="2524125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524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43BD4" w:rsidRPr="00625069" w:rsidRDefault="00FF53E1" w:rsidP="00625069">
      <w:pPr>
        <w:jc w:val="both"/>
      </w:pPr>
      <w:r w:rsidRPr="00625069">
        <w:rPr>
          <w:noProof/>
        </w:rPr>
        <w:drawing>
          <wp:inline distT="0" distB="0" distL="0" distR="0">
            <wp:extent cx="5048250" cy="378142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781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43BD4" w:rsidRPr="00625069" w:rsidRDefault="009D0B52" w:rsidP="00625069">
      <w:pPr>
        <w:jc w:val="both"/>
      </w:pPr>
      <w:r>
        <w:t xml:space="preserve">Here is the GitHub link to the implementation: </w:t>
      </w:r>
      <w:hyperlink r:id="rId9" w:history="1">
        <w:r w:rsidR="00CC1898" w:rsidRPr="00F061DA">
          <w:rPr>
            <w:rStyle w:val="Hyperlink"/>
          </w:rPr>
          <w:t>https://github.com/Su5ubedi/Susan-ADS-WK7-FINAL-PROJ</w:t>
        </w:r>
      </w:hyperlink>
      <w:r w:rsidR="00CC1898">
        <w:t xml:space="preserve"> </w:t>
      </w:r>
      <w:bookmarkStart w:id="1" w:name="_GoBack"/>
      <w:bookmarkEnd w:id="1"/>
    </w:p>
    <w:p w:rsidR="00243BD4" w:rsidRPr="00625069" w:rsidRDefault="00FF53E1" w:rsidP="00625069">
      <w:pPr>
        <w:jc w:val="both"/>
      </w:pPr>
      <w:r w:rsidRPr="00625069">
        <w:t>Discussion &amp; Lessons Learned</w:t>
      </w:r>
    </w:p>
    <w:p w:rsidR="00243BD4" w:rsidRPr="00625069" w:rsidRDefault="00FF53E1" w:rsidP="00625069">
      <w:pPr>
        <w:jc w:val="both"/>
      </w:pPr>
      <w:r w:rsidRPr="00625069">
        <w:t>1. Performance Gains</w:t>
      </w:r>
    </w:p>
    <w:tbl>
      <w:tblPr>
        <w:tblStyle w:val="a"/>
        <w:tblW w:w="807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3290"/>
        <w:gridCol w:w="3458"/>
        <w:gridCol w:w="1329"/>
      </w:tblGrid>
      <w:tr w:rsidR="00243BD4" w:rsidRPr="00625069" w:rsidTr="009D0B52">
        <w:trPr>
          <w:trHeight w:val="271"/>
        </w:trPr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Approach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Execution Time (seconds)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Speedup</w:t>
            </w:r>
          </w:p>
        </w:tc>
      </w:tr>
      <w:tr w:rsidR="00243BD4" w:rsidRPr="00625069" w:rsidTr="009D0B52">
        <w:trPr>
          <w:trHeight w:val="271"/>
        </w:trPr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Baseline (Python Loops)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jc w:val="right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0.76163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1x</w:t>
            </w:r>
          </w:p>
        </w:tc>
      </w:tr>
      <w:tr w:rsidR="00243BD4" w:rsidRPr="00625069" w:rsidTr="009D0B52">
        <w:trPr>
          <w:trHeight w:val="271"/>
        </w:trPr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NumPy Vectorized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jc w:val="right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0.0872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=8.7x</w:t>
            </w:r>
          </w:p>
        </w:tc>
      </w:tr>
      <w:tr w:rsidR="00243BD4" w:rsidRPr="00625069" w:rsidTr="009D0B52">
        <w:trPr>
          <w:trHeight w:val="271"/>
        </w:trPr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Parallelized NumPy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jc w:val="right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0.01726</w:t>
            </w:r>
          </w:p>
        </w:tc>
        <w:tc>
          <w:tcPr>
            <w:tcW w:w="0" w:type="auto"/>
            <w:shd w:val="clear" w:color="auto" w:fill="auto"/>
            <w:vAlign w:val="bottom"/>
          </w:tcPr>
          <w:p w:rsidR="00243BD4" w:rsidRPr="00625069" w:rsidRDefault="00FF53E1" w:rsidP="009D0B52">
            <w:pPr>
              <w:spacing w:after="0" w:line="240" w:lineRule="auto"/>
              <w:ind w:firstLine="0"/>
              <w:rPr>
                <w:rFonts w:eastAsia="Calibri"/>
                <w:color w:val="000000"/>
              </w:rPr>
            </w:pPr>
            <w:r w:rsidRPr="00625069">
              <w:rPr>
                <w:rFonts w:eastAsia="Calibri"/>
                <w:color w:val="000000"/>
              </w:rPr>
              <w:t>=44x</w:t>
            </w:r>
          </w:p>
        </w:tc>
      </w:tr>
    </w:tbl>
    <w:p w:rsidR="00243BD4" w:rsidRPr="00625069" w:rsidRDefault="00243BD4" w:rsidP="00625069">
      <w:pPr>
        <w:jc w:val="both"/>
      </w:pPr>
    </w:p>
    <w:p w:rsidR="00243BD4" w:rsidRPr="00625069" w:rsidRDefault="00FF53E1" w:rsidP="00625069">
      <w:pPr>
        <w:jc w:val="both"/>
      </w:pPr>
      <w:r w:rsidRPr="00625069">
        <w:t>The first thing we can note from the results above is that vectorization i</w:t>
      </w:r>
      <w:r w:rsidR="00F00FC6">
        <w:t>mproves</w:t>
      </w:r>
      <w:r w:rsidRPr="00625069">
        <w:t xml:space="preserve"> </w:t>
      </w:r>
      <w:r w:rsidRPr="00625069">
        <w:t>performance by reducing Python overhead by eliminating explicit loops. Secondly</w:t>
      </w:r>
      <w:r w:rsidR="00F00FC6">
        <w:t>,</w:t>
      </w:r>
      <w:r w:rsidRPr="00625069">
        <w:t xml:space="preserve"> parallelization has improved the efficiency of the system by distributing the workload</w:t>
      </w:r>
      <w:r w:rsidRPr="00625069">
        <w:t xml:space="preserve"> to multiple CPU cores. Lastly</w:t>
      </w:r>
      <w:r w:rsidR="00F00FC6">
        <w:t>,</w:t>
      </w:r>
      <w:r w:rsidRPr="00625069">
        <w:t xml:space="preserve"> comparing the two optimization techniques</w:t>
      </w:r>
      <w:r w:rsidR="00F00FC6">
        <w:t>,</w:t>
      </w:r>
      <w:r w:rsidRPr="00625069">
        <w:t xml:space="preserve"> </w:t>
      </w:r>
      <w:r w:rsidR="006D7EE7">
        <w:t>We can conclude that the speed of execution improved significantly when using the parallelized version</w:t>
      </w:r>
      <w:r w:rsidRPr="00625069">
        <w:t xml:space="preserve"> because</w:t>
      </w:r>
      <w:r w:rsidR="00F00FC6">
        <w:t>,</w:t>
      </w:r>
      <w:r w:rsidRPr="00625069">
        <w:t xml:space="preserve"> comparing its performance to that of the baseline model</w:t>
      </w:r>
      <w:r w:rsidR="00F00FC6">
        <w:t>,</w:t>
      </w:r>
      <w:r w:rsidRPr="00625069">
        <w:t xml:space="preserve"> We were able to</w:t>
      </w:r>
      <w:r w:rsidRPr="00625069">
        <w:t xml:space="preserve"> achieve a speed 44 times that of </w:t>
      </w:r>
      <w:r w:rsidR="00F00FC6">
        <w:t xml:space="preserve">the </w:t>
      </w:r>
      <w:r w:rsidRPr="00625069">
        <w:t>base</w:t>
      </w:r>
      <w:r w:rsidRPr="00625069">
        <w:t>line.</w:t>
      </w:r>
    </w:p>
    <w:p w:rsidR="00243BD4" w:rsidRPr="00625069" w:rsidRDefault="00FF53E1" w:rsidP="00625069">
      <w:pPr>
        <w:jc w:val="both"/>
      </w:pPr>
      <w:r w:rsidRPr="00625069">
        <w:t>2. Challenges Encountered</w:t>
      </w:r>
    </w:p>
    <w:p w:rsidR="00243BD4" w:rsidRPr="00625069" w:rsidRDefault="00625069" w:rsidP="00625069">
      <w:pPr>
        <w:jc w:val="both"/>
      </w:pPr>
      <w:r>
        <w:t>The three implementations above</w:t>
      </w:r>
      <w:r w:rsidR="00FF53E1" w:rsidRPr="00625069">
        <w:t xml:space="preserve"> w</w:t>
      </w:r>
      <w:r w:rsidR="00F00FC6">
        <w:t>ere</w:t>
      </w:r>
      <w:r w:rsidR="00FF53E1" w:rsidRPr="00625069">
        <w:t xml:space="preserve"> implemented on </w:t>
      </w:r>
      <w:r>
        <w:t>Jupyter Notebook</w:t>
      </w:r>
      <w:r w:rsidR="00F00FC6">
        <w:t>,</w:t>
      </w:r>
      <w:r w:rsidR="00FF53E1" w:rsidRPr="00625069">
        <w:t xml:space="preserve"> </w:t>
      </w:r>
      <w:r w:rsidR="000C1560">
        <w:t xml:space="preserve">which raised a compatibility issue where </w:t>
      </w:r>
      <w:proofErr w:type="spellStart"/>
      <w:r w:rsidR="000C1560">
        <w:t>multiprocessing.Pool</w:t>
      </w:r>
      <w:proofErr w:type="spellEnd"/>
      <w:r w:rsidR="000C1560">
        <w:t xml:space="preserve"> does not produce results in Jupyter Notebook.</w:t>
      </w:r>
      <w:r w:rsidR="00FF53E1" w:rsidRPr="00625069">
        <w:t xml:space="preserve"> </w:t>
      </w:r>
      <w:r w:rsidR="000C1560">
        <w:t>To deal with this issue, we had to use multiprocessing.dummy.Pool instead.</w:t>
      </w:r>
      <w:r w:rsidR="00FF53E1" w:rsidRPr="00625069">
        <w:t xml:space="preserve"> </w:t>
      </w:r>
      <w:r w:rsidR="00F00FC6">
        <w:t>Ano</w:t>
      </w:r>
      <w:r w:rsidR="00FF53E1" w:rsidRPr="00625069">
        <w:t>ther expected issue</w:t>
      </w:r>
      <w:r w:rsidR="00F00FC6">
        <w:t>,</w:t>
      </w:r>
      <w:r w:rsidR="00FF53E1" w:rsidRPr="00625069">
        <w:t xml:space="preserve"> even though </w:t>
      </w:r>
      <w:r>
        <w:t>not clearly seen in our results</w:t>
      </w:r>
      <w:r w:rsidR="00F00FC6">
        <w:t>,</w:t>
      </w:r>
      <w:r w:rsidR="00FF53E1" w:rsidRPr="00625069">
        <w:t xml:space="preserve"> is </w:t>
      </w:r>
      <w:r w:rsidR="006D7EE7">
        <w:t>the issue of memory fragmentation, where dividing NumPy arrays into chunks may lead to memory overhead, thereby affecting the performance of the model</w:t>
      </w:r>
      <w:r w:rsidR="001C00FB">
        <w:t xml:space="preserve"> </w:t>
      </w:r>
      <w:r w:rsidR="001C00FB" w:rsidRPr="001C00FB">
        <w:t>(McCool et al., 2012)</w:t>
      </w:r>
      <w:r w:rsidR="006D7EE7">
        <w:t>.</w:t>
      </w:r>
      <w:r w:rsidR="00FF53E1" w:rsidRPr="00625069">
        <w:t xml:space="preserve"> Lastly</w:t>
      </w:r>
      <w:r w:rsidR="00F00FC6">
        <w:t>,</w:t>
      </w:r>
      <w:r w:rsidR="00FF53E1" w:rsidRPr="00625069">
        <w:t xml:space="preserve"> there is a</w:t>
      </w:r>
      <w:r w:rsidR="00FF53E1" w:rsidRPr="00625069">
        <w:t>n issue of data transfer overhead whereby larger data sets in multiprocessing may lead to communication overhead between processes.</w:t>
      </w:r>
    </w:p>
    <w:p w:rsidR="00243BD4" w:rsidRPr="00625069" w:rsidRDefault="00FF53E1" w:rsidP="00625069">
      <w:pPr>
        <w:jc w:val="both"/>
      </w:pPr>
      <w:r w:rsidRPr="00625069">
        <w:t>Conclusion</w:t>
      </w:r>
    </w:p>
    <w:p w:rsidR="00243BD4" w:rsidRPr="00625069" w:rsidRDefault="00FF53E1" w:rsidP="00625069">
      <w:pPr>
        <w:jc w:val="both"/>
      </w:pPr>
      <w:r w:rsidRPr="00625069">
        <w:t xml:space="preserve">This study has confirmed that vectorization and parallelization can help in improving the computations in HPC in </w:t>
      </w:r>
      <w:r w:rsidRPr="00625069">
        <w:t xml:space="preserve">terms of execution speed. </w:t>
      </w:r>
      <w:r w:rsidR="000C1560">
        <w:t>This is achieved by maximizing the use of available computer hardware.</w:t>
      </w:r>
      <w:r w:rsidRPr="00625069">
        <w:t xml:space="preserve"> </w:t>
      </w:r>
      <w:r w:rsidR="006D7EE7">
        <w:t>These two techniques are</w:t>
      </w:r>
      <w:r w:rsidR="00F00FC6">
        <w:t>,</w:t>
      </w:r>
      <w:r w:rsidR="006D7EE7">
        <w:t xml:space="preserve"> therefore</w:t>
      </w:r>
      <w:r w:rsidR="00F00FC6">
        <w:t>,</w:t>
      </w:r>
      <w:r w:rsidR="006D7EE7">
        <w:t xml:space="preserve"> effective</w:t>
      </w:r>
      <w:r w:rsidRPr="00625069">
        <w:t xml:space="preserve"> for optimizing computations. We have noted a significant improvement in executions</w:t>
      </w:r>
      <w:r w:rsidR="001C00FB">
        <w:t xml:space="preserve"> </w:t>
      </w:r>
      <w:r w:rsidR="001C00FB">
        <w:t xml:space="preserve">(Hennessy &amp; </w:t>
      </w:r>
      <w:r w:rsidR="001C00FB">
        <w:t>Patterson, 2011)</w:t>
      </w:r>
      <w:r w:rsidRPr="00625069">
        <w:t xml:space="preserve">. </w:t>
      </w:r>
      <w:r w:rsidR="006D7EE7">
        <w:t>This is achieved by improving memory access efficiency and utilizing multicore processing.</w:t>
      </w:r>
    </w:p>
    <w:p w:rsidR="00243BD4" w:rsidRPr="00625069" w:rsidRDefault="00FF53E1" w:rsidP="00625069">
      <w:pPr>
        <w:jc w:val="both"/>
      </w:pPr>
      <w:r w:rsidRPr="00625069">
        <w:t xml:space="preserve">These are the two techniques focused on in this study. </w:t>
      </w:r>
      <w:r w:rsidR="00F26440" w:rsidRPr="00625069">
        <w:t>However,</w:t>
      </w:r>
      <w:r w:rsidRPr="00625069">
        <w:t xml:space="preserve"> there are many other techniques that can be used for optimization</w:t>
      </w:r>
      <w:r w:rsidR="00F00FC6">
        <w:t>,</w:t>
      </w:r>
      <w:r w:rsidRPr="00625069">
        <w:t xml:space="preserve"> such as GPU computing using CUDA</w:t>
      </w:r>
      <w:r w:rsidR="001C00FB">
        <w:t xml:space="preserve"> </w:t>
      </w:r>
      <w:r w:rsidR="001C00FB" w:rsidRPr="001C00FB">
        <w:t>(NVIDIA Corporation, 2023).</w:t>
      </w:r>
      <w:r w:rsidRPr="00625069">
        <w:t xml:space="preserve"> Future studies should also con</w:t>
      </w:r>
      <w:r w:rsidRPr="00625069">
        <w:t>sider using other optimization techniques</w:t>
      </w:r>
      <w:r w:rsidR="00F00FC6">
        <w:t xml:space="preserve">, </w:t>
      </w:r>
      <w:r w:rsidR="000C1560">
        <w:t>such as different data structures like deques and memoryviews</w:t>
      </w:r>
      <w:r w:rsidR="001C00FB">
        <w:t xml:space="preserve"> (McCool et al., 2012)</w:t>
      </w:r>
      <w:r w:rsidR="000C1560">
        <w:t>.</w:t>
      </w:r>
      <w:r w:rsidRPr="00625069">
        <w:t xml:space="preserve"> When implementing machine learning models</w:t>
      </w:r>
      <w:r w:rsidR="00F00FC6">
        <w:t>,</w:t>
      </w:r>
      <w:r w:rsidRPr="00625069">
        <w:t xml:space="preserve"> </w:t>
      </w:r>
      <w:r w:rsidR="006D7EE7">
        <w:t>which ha</w:t>
      </w:r>
      <w:r w:rsidR="00F00FC6">
        <w:t>ve</w:t>
      </w:r>
      <w:r w:rsidR="006D7EE7">
        <w:t xml:space="preserve"> been gaining popularity and </w:t>
      </w:r>
      <w:r w:rsidR="00F00FC6">
        <w:t>are</w:t>
      </w:r>
      <w:r w:rsidR="006D7EE7">
        <w:t xml:space="preserve"> a main focus of most of the software being developed today</w:t>
      </w:r>
      <w:r w:rsidR="00F00FC6">
        <w:t>,</w:t>
      </w:r>
      <w:r w:rsidRPr="00625069">
        <w:t xml:space="preserve"> it is </w:t>
      </w:r>
      <w:r w:rsidRPr="00625069">
        <w:t>important to consider using similar optimization techniques to enhance the training speed</w:t>
      </w:r>
      <w:r w:rsidR="00F00FC6">
        <w:t>,</w:t>
      </w:r>
      <w:r w:rsidRPr="00625069">
        <w:t xml:space="preserve"> which is known to </w:t>
      </w:r>
      <w:r w:rsidR="00F00FC6">
        <w:t>consume</w:t>
      </w:r>
      <w:r w:rsidRPr="00625069">
        <w:t xml:space="preserve"> a lot of time when implementing machine learning models.</w:t>
      </w:r>
    </w:p>
    <w:p w:rsidR="00243BD4" w:rsidRPr="00625069" w:rsidRDefault="00FF53E1" w:rsidP="00625069">
      <w:pPr>
        <w:jc w:val="both"/>
      </w:pPr>
      <w:r w:rsidRPr="00625069">
        <w:t xml:space="preserve"> </w:t>
      </w:r>
    </w:p>
    <w:p w:rsidR="00243BD4" w:rsidRPr="00625069" w:rsidRDefault="00FF53E1" w:rsidP="00625069">
      <w:pPr>
        <w:jc w:val="both"/>
      </w:pPr>
      <w:r w:rsidRPr="00625069">
        <w:br w:type="page"/>
      </w:r>
    </w:p>
    <w:p w:rsidR="00243BD4" w:rsidRPr="00625069" w:rsidRDefault="00FF53E1" w:rsidP="00625069">
      <w:pPr>
        <w:pStyle w:val="Heading1"/>
        <w:rPr>
          <w:b w:val="0"/>
        </w:rPr>
      </w:pPr>
      <w:r w:rsidRPr="00625069">
        <w:rPr>
          <w:b w:val="0"/>
        </w:rPr>
        <w:t>References</w:t>
      </w:r>
    </w:p>
    <w:p w:rsidR="00243BD4" w:rsidRPr="00625069" w:rsidRDefault="00824AA2" w:rsidP="00625069">
      <w:pPr>
        <w:ind w:left="720" w:hanging="720"/>
      </w:pPr>
      <w:proofErr w:type="spellStart"/>
      <w:r w:rsidRPr="00824AA2">
        <w:t>Asanovic</w:t>
      </w:r>
      <w:proofErr w:type="spellEnd"/>
      <w:r w:rsidRPr="00824AA2">
        <w:t xml:space="preserve">, K., </w:t>
      </w:r>
      <w:proofErr w:type="spellStart"/>
      <w:r w:rsidRPr="00824AA2">
        <w:t>Bodik</w:t>
      </w:r>
      <w:proofErr w:type="spellEnd"/>
      <w:r w:rsidRPr="00824AA2">
        <w:t xml:space="preserve">, R., Catanzaro, B., </w:t>
      </w:r>
      <w:proofErr w:type="spellStart"/>
      <w:r w:rsidRPr="00824AA2">
        <w:t>Gebis</w:t>
      </w:r>
      <w:proofErr w:type="spellEnd"/>
      <w:r w:rsidRPr="00824AA2">
        <w:t xml:space="preserve">, J., Husbands, P., </w:t>
      </w:r>
      <w:proofErr w:type="spellStart"/>
      <w:r w:rsidRPr="00824AA2">
        <w:t>Keutzer</w:t>
      </w:r>
      <w:proofErr w:type="spellEnd"/>
      <w:r w:rsidRPr="00824AA2">
        <w:t xml:space="preserve">, K., ... &amp; Williams, S. W. (2006). The landscape of parallel computing research: A view from </w:t>
      </w:r>
      <w:proofErr w:type="spellStart"/>
      <w:r w:rsidRPr="00824AA2">
        <w:t>berkeley</w:t>
      </w:r>
      <w:proofErr w:type="spellEnd"/>
      <w:r w:rsidRPr="00824AA2">
        <w:t>.</w:t>
      </w:r>
    </w:p>
    <w:p w:rsidR="00243BD4" w:rsidRPr="00625069" w:rsidRDefault="00824AA2" w:rsidP="00625069">
      <w:pPr>
        <w:ind w:left="720" w:hanging="720"/>
      </w:pPr>
      <w:r w:rsidRPr="00824AA2">
        <w:t xml:space="preserve">McCool, M., </w:t>
      </w:r>
      <w:proofErr w:type="spellStart"/>
      <w:r w:rsidRPr="00824AA2">
        <w:t>Reinders</w:t>
      </w:r>
      <w:proofErr w:type="spellEnd"/>
      <w:r w:rsidRPr="00824AA2">
        <w:t>, J., &amp; Robison, A. (2012). </w:t>
      </w:r>
      <w:r w:rsidRPr="00824AA2">
        <w:rPr>
          <w:i/>
          <w:iCs/>
        </w:rPr>
        <w:t>Structured parallel programming: patterns for efficient computation</w:t>
      </w:r>
      <w:r w:rsidRPr="00824AA2">
        <w:t>. Elsevier.</w:t>
      </w:r>
    </w:p>
    <w:p w:rsidR="00243BD4" w:rsidRPr="00625069" w:rsidRDefault="00824AA2" w:rsidP="00625069">
      <w:pPr>
        <w:ind w:left="720" w:hanging="720"/>
      </w:pPr>
      <w:r w:rsidRPr="00824AA2">
        <w:t>Hennessy, J. L., &amp; Patterson, D. A. (2011). </w:t>
      </w:r>
      <w:r w:rsidRPr="00824AA2">
        <w:rPr>
          <w:i/>
          <w:iCs/>
        </w:rPr>
        <w:t>Computer architecture: a quantitative approach</w:t>
      </w:r>
      <w:r w:rsidRPr="00824AA2">
        <w:t>. Elsevier.</w:t>
      </w:r>
    </w:p>
    <w:p w:rsidR="00243BD4" w:rsidRPr="00625069" w:rsidRDefault="00FF53E1" w:rsidP="00625069">
      <w:pPr>
        <w:ind w:left="720" w:hanging="720"/>
      </w:pPr>
      <w:r w:rsidRPr="00625069">
        <w:t xml:space="preserve">NumPy Developers. (2023). "NumPy Documentation." Retrieved from </w:t>
      </w:r>
      <w:hyperlink r:id="rId10">
        <w:r w:rsidRPr="00625069">
          <w:rPr>
            <w:color w:val="0563C1"/>
            <w:u w:val="single"/>
          </w:rPr>
          <w:t>https://numpy.org/doc/stable/</w:t>
        </w:r>
      </w:hyperlink>
    </w:p>
    <w:p w:rsidR="00243BD4" w:rsidRPr="00625069" w:rsidRDefault="00FF53E1" w:rsidP="00625069">
      <w:pPr>
        <w:ind w:left="720" w:hanging="720"/>
      </w:pPr>
      <w:r w:rsidRPr="00625069">
        <w:t>Python Software Foundation. (2023). "Multiprocessing Modul</w:t>
      </w:r>
      <w:r w:rsidRPr="00625069">
        <w:t xml:space="preserve">e." Retrieved from </w:t>
      </w:r>
      <w:hyperlink r:id="rId11">
        <w:r w:rsidRPr="00625069">
          <w:rPr>
            <w:color w:val="0563C1"/>
            <w:u w:val="single"/>
          </w:rPr>
          <w:t>https://docs.python.org/3/library/multiprocessing.html</w:t>
        </w:r>
      </w:hyperlink>
    </w:p>
    <w:p w:rsidR="00243BD4" w:rsidRPr="00625069" w:rsidRDefault="00FF53E1" w:rsidP="00625069">
      <w:pPr>
        <w:ind w:left="720" w:hanging="720"/>
      </w:pPr>
      <w:r w:rsidRPr="00625069">
        <w:t xml:space="preserve">NVIDIA Corporation. (2023). "CUDA Toolkit Documentation." Retrieved from </w:t>
      </w:r>
      <w:hyperlink r:id="rId12">
        <w:r w:rsidRPr="00625069">
          <w:rPr>
            <w:color w:val="0563C1"/>
            <w:u w:val="single"/>
          </w:rPr>
          <w:t>https://developer.nvidia.com/cuda-toolkit</w:t>
        </w:r>
      </w:hyperlink>
    </w:p>
    <w:p w:rsidR="00243BD4" w:rsidRPr="00625069" w:rsidRDefault="00243BD4" w:rsidP="00625069">
      <w:pPr>
        <w:ind w:left="720" w:hanging="720"/>
      </w:pPr>
    </w:p>
    <w:sectPr w:rsidR="00243BD4" w:rsidRPr="00625069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53E1" w:rsidRDefault="00FF53E1">
      <w:pPr>
        <w:spacing w:after="0" w:line="240" w:lineRule="auto"/>
      </w:pPr>
      <w:r>
        <w:separator/>
      </w:r>
    </w:p>
  </w:endnote>
  <w:endnote w:type="continuationSeparator" w:id="0">
    <w:p w:rsidR="00FF53E1" w:rsidRDefault="00FF5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53E1" w:rsidRDefault="00FF53E1">
      <w:pPr>
        <w:spacing w:after="0" w:line="240" w:lineRule="auto"/>
      </w:pPr>
      <w:r>
        <w:separator/>
      </w:r>
    </w:p>
  </w:footnote>
  <w:footnote w:type="continuationSeparator" w:id="0">
    <w:p w:rsidR="00FF53E1" w:rsidRDefault="00FF5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BD4" w:rsidRDefault="00FF53E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firstLine="0"/>
      <w:rPr>
        <w:color w:val="000000"/>
      </w:rPr>
    </w:pP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fldChar w:fldCharType="begin"/>
    </w:r>
    <w:r>
      <w:rPr>
        <w:color w:val="000000"/>
      </w:rPr>
      <w:instrText>PAGE</w:instrText>
    </w:r>
    <w:r w:rsidR="00625069">
      <w:rPr>
        <w:color w:val="000000"/>
      </w:rPr>
      <w:fldChar w:fldCharType="separate"/>
    </w:r>
    <w:r w:rsidR="00CC1898">
      <w:rPr>
        <w:noProof/>
        <w:color w:val="000000"/>
      </w:rPr>
      <w:t>9</w:t>
    </w:r>
    <w:r>
      <w:rPr>
        <w:color w:val="000000"/>
      </w:rPr>
      <w:fldChar w:fldCharType="end"/>
    </w:r>
  </w:p>
  <w:p w:rsidR="00243BD4" w:rsidRDefault="00243BD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BD4" w:rsidRDefault="00243BD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firstLine="0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sDAyMbC0NDYzMTJQ0lEKTi0uzszPAykwrAUApXasGCwAAAA="/>
  </w:docVars>
  <w:rsids>
    <w:rsidRoot w:val="00243BD4"/>
    <w:rsid w:val="000C1560"/>
    <w:rsid w:val="001C00FB"/>
    <w:rsid w:val="00243BD4"/>
    <w:rsid w:val="00625069"/>
    <w:rsid w:val="006D7EE7"/>
    <w:rsid w:val="00824AA2"/>
    <w:rsid w:val="009D0B52"/>
    <w:rsid w:val="00CC1898"/>
    <w:rsid w:val="00F00FC6"/>
    <w:rsid w:val="00F26440"/>
    <w:rsid w:val="00FF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5A8F1"/>
  <w15:docId w15:val="{9FB78689-AA1C-4A81-824E-DA9E18621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spacing w:before="280" w:after="24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40" w:after="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rFonts w:ascii="Calibri" w:eastAsia="Calibri" w:hAnsi="Calibri" w:cs="Calibri"/>
      <w:i/>
      <w:color w:val="2E75B5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CC189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s://developer.nvidia.com/cuda-toolkit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docs.python.org/3/library/multiprocessing.html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numpy.org/doc/stable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github.com/Su5ubedi/Susan-ADS-WK7-FINAL-PROJ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1</Pages>
  <Words>1387</Words>
  <Characters>79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rancis Wanjiku</cp:lastModifiedBy>
  <cp:revision>11</cp:revision>
  <dcterms:created xsi:type="dcterms:W3CDTF">2025-02-23T18:12:00Z</dcterms:created>
  <dcterms:modified xsi:type="dcterms:W3CDTF">2025-02-23T18:52:00Z</dcterms:modified>
</cp:coreProperties>
</file>